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868689" w14:textId="16EC5A94" w:rsidR="00611E0F" w:rsidRDefault="001F678F">
      <w:r w:rsidRPr="001F678F">
        <w:t>https://youtu.be/gFTKL8bRCXw</w:t>
      </w:r>
    </w:p>
    <w:sectPr w:rsidR="00611E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jI0NzU2tTAwMzFU0lEKTi0uzszPAykwrAUAYFVJ8CwAAAA="/>
  </w:docVars>
  <w:rsids>
    <w:rsidRoot w:val="00E305AD"/>
    <w:rsid w:val="001F678F"/>
    <w:rsid w:val="00611E0F"/>
    <w:rsid w:val="00E30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98F95"/>
  <w15:chartTrackingRefBased/>
  <w15:docId w15:val="{167DFC10-ADC7-4A01-AACB-9D0D46DF0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Flores</dc:creator>
  <cp:keywords/>
  <dc:description/>
  <cp:lastModifiedBy>Joseph Flores</cp:lastModifiedBy>
  <cp:revision>2</cp:revision>
  <dcterms:created xsi:type="dcterms:W3CDTF">2021-02-01T03:02:00Z</dcterms:created>
  <dcterms:modified xsi:type="dcterms:W3CDTF">2021-02-01T03:02:00Z</dcterms:modified>
</cp:coreProperties>
</file>